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1A017" w14:textId="61EBFBDA" w:rsidR="000B763B" w:rsidRPr="00B22DF4" w:rsidRDefault="00AE6413" w:rsidP="00B22DF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B22DF4">
        <w:rPr>
          <w:rFonts w:ascii="Times New Roman" w:hAnsi="Times New Roman" w:cs="Times New Roman"/>
          <w:b/>
          <w:bCs/>
          <w:sz w:val="24"/>
          <w:szCs w:val="24"/>
        </w:rPr>
        <w:t>ESPONSE TO REVIEWERS</w:t>
      </w:r>
    </w:p>
    <w:p w14:paraId="70D31050" w14:textId="12CDFA56" w:rsidR="00B22DF4" w:rsidRDefault="00B22DF4" w:rsidP="00B22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13E936" w14:textId="345FEADE" w:rsidR="00B22DF4" w:rsidRDefault="007B7B8F" w:rsidP="00B22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0E0">
        <w:rPr>
          <w:rFonts w:ascii="Times New Roman" w:hAnsi="Times New Roman" w:cs="Times New Roman"/>
          <w:b/>
          <w:bCs/>
          <w:sz w:val="24"/>
          <w:szCs w:val="24"/>
        </w:rPr>
        <w:t>Article tit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6413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…</w:t>
      </w:r>
      <w:r w:rsidR="00AE6413">
        <w:rPr>
          <w:rFonts w:ascii="Times New Roman" w:hAnsi="Times New Roman" w:cs="Times New Roman"/>
          <w:sz w:val="24"/>
          <w:szCs w:val="24"/>
        </w:rPr>
        <w:t>”</w:t>
      </w:r>
    </w:p>
    <w:p w14:paraId="642D6461" w14:textId="77777777" w:rsidR="007B7B8F" w:rsidRPr="00B22DF4" w:rsidRDefault="007B7B8F" w:rsidP="00B22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4749" w:type="dxa"/>
        <w:tblInd w:w="-289" w:type="dxa"/>
        <w:tblLook w:val="04A0" w:firstRow="1" w:lastRow="0" w:firstColumn="1" w:lastColumn="0" w:noHBand="0" w:noVBand="1"/>
      </w:tblPr>
      <w:tblGrid>
        <w:gridCol w:w="562"/>
        <w:gridCol w:w="6810"/>
        <w:gridCol w:w="7371"/>
        <w:gridCol w:w="6"/>
      </w:tblGrid>
      <w:tr w:rsidR="00A03E84" w14:paraId="0154FE90" w14:textId="77777777" w:rsidTr="00AE6413">
        <w:tc>
          <w:tcPr>
            <w:tcW w:w="14749" w:type="dxa"/>
            <w:gridSpan w:val="4"/>
          </w:tcPr>
          <w:p w14:paraId="798BC016" w14:textId="780A3661" w:rsidR="00A03E84" w:rsidRPr="007E7C57" w:rsidRDefault="007E7C57" w:rsidP="00A03E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E7C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VIEWER # 1</w:t>
            </w:r>
          </w:p>
        </w:tc>
      </w:tr>
      <w:tr w:rsidR="00A03E84" w14:paraId="0C97D0C1" w14:textId="77777777" w:rsidTr="00AE6413">
        <w:trPr>
          <w:gridAfter w:val="1"/>
          <w:wAfter w:w="6" w:type="dxa"/>
        </w:trPr>
        <w:tc>
          <w:tcPr>
            <w:tcW w:w="7372" w:type="dxa"/>
            <w:gridSpan w:val="2"/>
          </w:tcPr>
          <w:p w14:paraId="58DDA1E7" w14:textId="3751624F" w:rsidR="00A03E84" w:rsidRDefault="00A03E84" w:rsidP="00B22D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neral characteristics from </w:t>
            </w:r>
            <w:r w:rsidR="00AE6413">
              <w:rPr>
                <w:rFonts w:ascii="Times New Roman" w:hAnsi="Times New Roman" w:cs="Times New Roman"/>
                <w:sz w:val="24"/>
                <w:szCs w:val="24"/>
              </w:rPr>
              <w:t xml:space="preserve">Reviewer # 1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f applicable)</w:t>
            </w:r>
          </w:p>
        </w:tc>
        <w:tc>
          <w:tcPr>
            <w:tcW w:w="7371" w:type="dxa"/>
          </w:tcPr>
          <w:p w14:paraId="4998F911" w14:textId="50926E6F" w:rsidR="00A03E84" w:rsidRDefault="00A03E84" w:rsidP="00B22D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swer</w:t>
            </w:r>
          </w:p>
        </w:tc>
      </w:tr>
      <w:tr w:rsidR="00A03E84" w14:paraId="37D97769" w14:textId="77777777" w:rsidTr="00AE6413">
        <w:trPr>
          <w:gridAfter w:val="1"/>
          <w:wAfter w:w="6" w:type="dxa"/>
        </w:trPr>
        <w:tc>
          <w:tcPr>
            <w:tcW w:w="562" w:type="dxa"/>
          </w:tcPr>
          <w:p w14:paraId="37302BD8" w14:textId="7840EF18" w:rsidR="00A03E84" w:rsidRPr="007E7C57" w:rsidRDefault="00A03E84" w:rsidP="00A03E84">
            <w:pPr>
              <w:pStyle w:val="ListParagraph"/>
              <w:numPr>
                <w:ilvl w:val="0"/>
                <w:numId w:val="1"/>
              </w:numPr>
              <w:tabs>
                <w:tab w:val="left" w:pos="318"/>
              </w:tabs>
              <w:ind w:left="0"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810" w:type="dxa"/>
          </w:tcPr>
          <w:p w14:paraId="4E0ECBFE" w14:textId="581FCABD" w:rsidR="00A03E84" w:rsidRDefault="00A03E84" w:rsidP="00B22D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 # 1</w:t>
            </w:r>
          </w:p>
        </w:tc>
        <w:tc>
          <w:tcPr>
            <w:tcW w:w="7371" w:type="dxa"/>
          </w:tcPr>
          <w:p w14:paraId="28B4B6E7" w14:textId="1CA37B4F" w:rsidR="00A03E84" w:rsidRDefault="00A03E84" w:rsidP="00B22D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swer</w:t>
            </w:r>
          </w:p>
        </w:tc>
      </w:tr>
      <w:tr w:rsidR="00A03E84" w14:paraId="1103E7A4" w14:textId="77777777" w:rsidTr="00AE6413">
        <w:trPr>
          <w:gridAfter w:val="1"/>
          <w:wAfter w:w="6" w:type="dxa"/>
        </w:trPr>
        <w:tc>
          <w:tcPr>
            <w:tcW w:w="562" w:type="dxa"/>
          </w:tcPr>
          <w:p w14:paraId="2CC6D987" w14:textId="77777777" w:rsidR="00A03E84" w:rsidRPr="007E7C57" w:rsidRDefault="00A03E84" w:rsidP="00A03E84">
            <w:pPr>
              <w:pStyle w:val="ListParagraph"/>
              <w:numPr>
                <w:ilvl w:val="0"/>
                <w:numId w:val="1"/>
              </w:numPr>
              <w:tabs>
                <w:tab w:val="left" w:pos="318"/>
              </w:tabs>
              <w:ind w:left="0"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810" w:type="dxa"/>
          </w:tcPr>
          <w:p w14:paraId="6393D679" w14:textId="2AF8A2DF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 # 1</w:t>
            </w:r>
          </w:p>
        </w:tc>
        <w:tc>
          <w:tcPr>
            <w:tcW w:w="7371" w:type="dxa"/>
          </w:tcPr>
          <w:p w14:paraId="3997D645" w14:textId="46BE3727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swer</w:t>
            </w:r>
          </w:p>
        </w:tc>
      </w:tr>
      <w:tr w:rsidR="00A03E84" w14:paraId="27B81750" w14:textId="77777777" w:rsidTr="00AE6413">
        <w:trPr>
          <w:gridAfter w:val="1"/>
          <w:wAfter w:w="6" w:type="dxa"/>
        </w:trPr>
        <w:tc>
          <w:tcPr>
            <w:tcW w:w="562" w:type="dxa"/>
          </w:tcPr>
          <w:p w14:paraId="5DDA387F" w14:textId="3CB2FBF0" w:rsidR="00A03E84" w:rsidRPr="007E7C57" w:rsidRDefault="00A03E84" w:rsidP="00A03E8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E7C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</w:t>
            </w:r>
          </w:p>
        </w:tc>
        <w:tc>
          <w:tcPr>
            <w:tcW w:w="6810" w:type="dxa"/>
          </w:tcPr>
          <w:p w14:paraId="17B649A3" w14:textId="47460457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7371" w:type="dxa"/>
          </w:tcPr>
          <w:p w14:paraId="4733C277" w14:textId="0C5E48C0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</w:tr>
      <w:tr w:rsidR="00A03E84" w14:paraId="5E8CB1F1" w14:textId="77777777" w:rsidTr="00AE6413">
        <w:trPr>
          <w:gridAfter w:val="1"/>
          <w:wAfter w:w="6" w:type="dxa"/>
        </w:trPr>
        <w:tc>
          <w:tcPr>
            <w:tcW w:w="7372" w:type="dxa"/>
            <w:gridSpan w:val="2"/>
          </w:tcPr>
          <w:p w14:paraId="62FD0DEB" w14:textId="5E567EF5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verall evalu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AE6413">
              <w:rPr>
                <w:rFonts w:ascii="Times New Roman" w:hAnsi="Times New Roman" w:cs="Times New Roman"/>
                <w:sz w:val="24"/>
                <w:szCs w:val="24"/>
              </w:rPr>
              <w:t xml:space="preserve">Reviewer # 1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f applicable)</w:t>
            </w:r>
          </w:p>
        </w:tc>
        <w:tc>
          <w:tcPr>
            <w:tcW w:w="7371" w:type="dxa"/>
          </w:tcPr>
          <w:p w14:paraId="210BD8E6" w14:textId="0A56A884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swer</w:t>
            </w:r>
          </w:p>
        </w:tc>
      </w:tr>
      <w:tr w:rsidR="00A03E84" w14:paraId="32C50AA9" w14:textId="77777777" w:rsidTr="00AE6413">
        <w:tc>
          <w:tcPr>
            <w:tcW w:w="14749" w:type="dxa"/>
            <w:gridSpan w:val="4"/>
          </w:tcPr>
          <w:p w14:paraId="5E35031B" w14:textId="675F9235" w:rsidR="00A03E84" w:rsidRPr="007E7C57" w:rsidRDefault="007E7C57" w:rsidP="00A03E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E7C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VIEWER # 2</w:t>
            </w:r>
          </w:p>
        </w:tc>
      </w:tr>
      <w:tr w:rsidR="00A03E84" w14:paraId="240AAE4D" w14:textId="77777777" w:rsidTr="00AE6413">
        <w:trPr>
          <w:gridAfter w:val="1"/>
          <w:wAfter w:w="6" w:type="dxa"/>
        </w:trPr>
        <w:tc>
          <w:tcPr>
            <w:tcW w:w="7372" w:type="dxa"/>
            <w:gridSpan w:val="2"/>
          </w:tcPr>
          <w:p w14:paraId="6C4ED2C3" w14:textId="4F50804A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neral characteristics from </w:t>
            </w:r>
            <w:r w:rsidR="00AE6413">
              <w:rPr>
                <w:rFonts w:ascii="Times New Roman" w:hAnsi="Times New Roman" w:cs="Times New Roman"/>
                <w:sz w:val="24"/>
                <w:szCs w:val="24"/>
              </w:rPr>
              <w:t xml:space="preserve">Reviewer # 2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f applicable)</w:t>
            </w:r>
          </w:p>
        </w:tc>
        <w:tc>
          <w:tcPr>
            <w:tcW w:w="7371" w:type="dxa"/>
          </w:tcPr>
          <w:p w14:paraId="26F870C3" w14:textId="398B7F29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swer</w:t>
            </w:r>
          </w:p>
        </w:tc>
      </w:tr>
      <w:tr w:rsidR="00A03E84" w14:paraId="15E580E7" w14:textId="77777777" w:rsidTr="00AE6413">
        <w:trPr>
          <w:gridAfter w:val="1"/>
          <w:wAfter w:w="6" w:type="dxa"/>
        </w:trPr>
        <w:tc>
          <w:tcPr>
            <w:tcW w:w="562" w:type="dxa"/>
          </w:tcPr>
          <w:p w14:paraId="41C77243" w14:textId="77777777" w:rsidR="00A03E84" w:rsidRPr="007E7C57" w:rsidRDefault="00A03E84" w:rsidP="00A03E84">
            <w:pPr>
              <w:pStyle w:val="ListParagraph"/>
              <w:numPr>
                <w:ilvl w:val="0"/>
                <w:numId w:val="2"/>
              </w:numPr>
              <w:tabs>
                <w:tab w:val="left" w:pos="318"/>
              </w:tabs>
              <w:ind w:left="0"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810" w:type="dxa"/>
          </w:tcPr>
          <w:p w14:paraId="1B7753BA" w14:textId="0FC50225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 # 1</w:t>
            </w:r>
          </w:p>
        </w:tc>
        <w:tc>
          <w:tcPr>
            <w:tcW w:w="7371" w:type="dxa"/>
          </w:tcPr>
          <w:p w14:paraId="4BD3C2D0" w14:textId="379A0C01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swer</w:t>
            </w:r>
          </w:p>
        </w:tc>
      </w:tr>
      <w:tr w:rsidR="00A03E84" w14:paraId="07CDEC52" w14:textId="77777777" w:rsidTr="00AE6413">
        <w:trPr>
          <w:gridAfter w:val="1"/>
          <w:wAfter w:w="6" w:type="dxa"/>
        </w:trPr>
        <w:tc>
          <w:tcPr>
            <w:tcW w:w="562" w:type="dxa"/>
          </w:tcPr>
          <w:p w14:paraId="23E4962B" w14:textId="0C62AF46" w:rsidR="00A03E84" w:rsidRPr="007E7C57" w:rsidRDefault="00A03E84" w:rsidP="00A03E84">
            <w:pPr>
              <w:pStyle w:val="ListParagraph"/>
              <w:numPr>
                <w:ilvl w:val="0"/>
                <w:numId w:val="2"/>
              </w:numPr>
              <w:tabs>
                <w:tab w:val="left" w:pos="318"/>
              </w:tabs>
              <w:ind w:left="0"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810" w:type="dxa"/>
          </w:tcPr>
          <w:p w14:paraId="1361C57E" w14:textId="7B0A2010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 # 1</w:t>
            </w:r>
          </w:p>
        </w:tc>
        <w:tc>
          <w:tcPr>
            <w:tcW w:w="7371" w:type="dxa"/>
          </w:tcPr>
          <w:p w14:paraId="28E22C65" w14:textId="2BCB607A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swer</w:t>
            </w:r>
          </w:p>
        </w:tc>
      </w:tr>
      <w:tr w:rsidR="00A03E84" w14:paraId="536014A7" w14:textId="77777777" w:rsidTr="00AE6413">
        <w:trPr>
          <w:gridAfter w:val="1"/>
          <w:wAfter w:w="6" w:type="dxa"/>
        </w:trPr>
        <w:tc>
          <w:tcPr>
            <w:tcW w:w="562" w:type="dxa"/>
          </w:tcPr>
          <w:p w14:paraId="4843AE95" w14:textId="3078D50D" w:rsidR="00A03E84" w:rsidRPr="007E7C57" w:rsidRDefault="00A03E84" w:rsidP="00A03E84">
            <w:pPr>
              <w:pStyle w:val="ListParagraph"/>
              <w:tabs>
                <w:tab w:val="left" w:pos="318"/>
              </w:tabs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E7C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</w:t>
            </w:r>
          </w:p>
        </w:tc>
        <w:tc>
          <w:tcPr>
            <w:tcW w:w="6810" w:type="dxa"/>
          </w:tcPr>
          <w:p w14:paraId="678D5D13" w14:textId="672E4E38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7371" w:type="dxa"/>
          </w:tcPr>
          <w:p w14:paraId="35387EAA" w14:textId="767B9634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</w:tr>
      <w:tr w:rsidR="00A03E84" w14:paraId="66A9AF34" w14:textId="77777777" w:rsidTr="00AE6413">
        <w:trPr>
          <w:gridAfter w:val="1"/>
          <w:wAfter w:w="6" w:type="dxa"/>
        </w:trPr>
        <w:tc>
          <w:tcPr>
            <w:tcW w:w="7372" w:type="dxa"/>
            <w:gridSpan w:val="2"/>
          </w:tcPr>
          <w:p w14:paraId="3C93F515" w14:textId="48353A5B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verall evaluation of </w:t>
            </w:r>
            <w:r w:rsidR="00AE6413">
              <w:rPr>
                <w:rFonts w:ascii="Times New Roman" w:hAnsi="Times New Roman" w:cs="Times New Roman"/>
                <w:sz w:val="24"/>
                <w:szCs w:val="24"/>
              </w:rPr>
              <w:t xml:space="preserve">Reviewer # 2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f applicable)</w:t>
            </w:r>
          </w:p>
        </w:tc>
        <w:tc>
          <w:tcPr>
            <w:tcW w:w="7371" w:type="dxa"/>
          </w:tcPr>
          <w:p w14:paraId="132DFF59" w14:textId="3440E131" w:rsidR="00A03E84" w:rsidRDefault="00A03E84" w:rsidP="00A03E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swer</w:t>
            </w:r>
          </w:p>
        </w:tc>
      </w:tr>
    </w:tbl>
    <w:p w14:paraId="594A7BB7" w14:textId="77777777" w:rsidR="00B22DF4" w:rsidRPr="00B22DF4" w:rsidRDefault="00B22DF4" w:rsidP="00B22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146667" w14:textId="31C207CB" w:rsidR="00B22DF4" w:rsidRPr="00B22DF4" w:rsidRDefault="00AE6413" w:rsidP="00B22D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0E0">
        <w:rPr>
          <w:rFonts w:ascii="Times New Roman" w:hAnsi="Times New Roman" w:cs="Times New Roman"/>
          <w:b/>
          <w:bCs/>
          <w:sz w:val="24"/>
          <w:szCs w:val="24"/>
        </w:rPr>
        <w:t>Special comments to the Editorial Board (optionally):</w:t>
      </w:r>
      <w:r>
        <w:rPr>
          <w:rFonts w:ascii="Times New Roman" w:hAnsi="Times New Roman" w:cs="Times New Roman"/>
          <w:sz w:val="24"/>
          <w:szCs w:val="24"/>
        </w:rPr>
        <w:t xml:space="preserve"> …</w:t>
      </w:r>
    </w:p>
    <w:sectPr w:rsidR="00B22DF4" w:rsidRPr="00B22DF4" w:rsidSect="00AE6413">
      <w:pgSz w:w="16838" w:h="11906" w:orient="landscape"/>
      <w:pgMar w:top="56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B81380"/>
    <w:multiLevelType w:val="hybridMultilevel"/>
    <w:tmpl w:val="95D6B65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2014CE"/>
    <w:multiLevelType w:val="hybridMultilevel"/>
    <w:tmpl w:val="95D6B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7213595">
    <w:abstractNumId w:val="1"/>
  </w:num>
  <w:num w:numId="2" w16cid:durableId="15358465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wNDWwMLIwNzU2NTBV0lEKTi0uzszPAykwqgUAQkwkTywAAAA="/>
  </w:docVars>
  <w:rsids>
    <w:rsidRoot w:val="00B22DF4"/>
    <w:rsid w:val="000B763B"/>
    <w:rsid w:val="003D7064"/>
    <w:rsid w:val="004620E0"/>
    <w:rsid w:val="007B7B8F"/>
    <w:rsid w:val="007E7C57"/>
    <w:rsid w:val="00A03E84"/>
    <w:rsid w:val="00AE6413"/>
    <w:rsid w:val="00B22DF4"/>
    <w:rsid w:val="00CD009F"/>
    <w:rsid w:val="00E91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B4464"/>
  <w15:chartTrackingRefBased/>
  <w15:docId w15:val="{63AA5292-AC1C-43E7-A141-403368327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3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3E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1</Words>
  <Characters>409</Characters>
  <Application>Microsoft Office Word</Application>
  <DocSecurity>0</DocSecurity>
  <Lines>3</Lines>
  <Paragraphs>1</Paragraphs>
  <ScaleCrop>false</ScaleCrop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Іван Павленко</dc:creator>
  <cp:keywords/>
  <dc:description/>
  <cp:lastModifiedBy>Іван Павленко</cp:lastModifiedBy>
  <cp:revision>8</cp:revision>
  <dcterms:created xsi:type="dcterms:W3CDTF">2023-05-09T08:37:00Z</dcterms:created>
  <dcterms:modified xsi:type="dcterms:W3CDTF">2023-05-09T08:49:00Z</dcterms:modified>
</cp:coreProperties>
</file>